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A147C0" w14:textId="33089538" w:rsidR="000B2F78" w:rsidRPr="000B2F78" w:rsidRDefault="005A519F" w:rsidP="3F46BD30">
      <w:pPr>
        <w:rPr>
          <w:b/>
          <w:bCs/>
        </w:rPr>
      </w:pPr>
      <w:r>
        <w:rPr>
          <w:b/>
          <w:bCs/>
        </w:rPr>
        <w:t xml:space="preserve">DRAFT </w:t>
      </w:r>
      <w:r w:rsidR="3F46BD30" w:rsidRPr="3F46BD30">
        <w:rPr>
          <w:b/>
          <w:bCs/>
        </w:rPr>
        <w:t>Position Description: Tribal Opioid Response (TOR) Technology Transfer Specialist (TTS)</w:t>
      </w:r>
    </w:p>
    <w:p w14:paraId="6FC56981" w14:textId="5375CF65" w:rsidR="000B2F78" w:rsidRPr="000B2F78" w:rsidRDefault="000B2F78" w:rsidP="00D00C21"/>
    <w:p w14:paraId="155E4C46" w14:textId="2B01BF26" w:rsidR="000B2F78" w:rsidRPr="000B2F78" w:rsidRDefault="3F46BD30" w:rsidP="00D00C21">
      <w:r>
        <w:t xml:space="preserve">The TOR TTS plays a critical role in the </w:t>
      </w:r>
      <w:r w:rsidRPr="3F46BD30">
        <w:rPr>
          <w:i/>
          <w:iCs/>
        </w:rPr>
        <w:t>ORN</w:t>
      </w:r>
      <w:r>
        <w:t xml:space="preserve">’s provision of Technical Assistance (TA) to TOR grantees and tribal communities. </w:t>
      </w:r>
    </w:p>
    <w:p w14:paraId="5D3243E9" w14:textId="6C643C99" w:rsidR="000B2F78" w:rsidRPr="000B2F78" w:rsidRDefault="000B2F78" w:rsidP="00D00C21"/>
    <w:p w14:paraId="53F857FB" w14:textId="65377246" w:rsidR="000B2F78" w:rsidRPr="000B2F78" w:rsidRDefault="3F46BD30" w:rsidP="00D00C21">
      <w:r>
        <w:t xml:space="preserve">A focus of this position will be to work as part of </w:t>
      </w:r>
      <w:r w:rsidRPr="3F46BD30">
        <w:rPr>
          <w:i/>
          <w:iCs/>
        </w:rPr>
        <w:t>ORN</w:t>
      </w:r>
      <w:r>
        <w:t xml:space="preserve"> TA teams so that the cultures and traditions of tribal communities are included in the provision of TA. </w:t>
      </w:r>
    </w:p>
    <w:p w14:paraId="2D4C336D" w14:textId="747582B7" w:rsidR="000B2F78" w:rsidRDefault="000B2F78" w:rsidP="00D00C21">
      <w:pPr>
        <w:rPr>
          <w:b/>
          <w:bCs/>
        </w:rPr>
      </w:pPr>
    </w:p>
    <w:p w14:paraId="54C2D4E4" w14:textId="3128E174" w:rsidR="00D00C21" w:rsidRPr="00D00C21" w:rsidRDefault="00D00C21" w:rsidP="00D00C21">
      <w:pPr>
        <w:rPr>
          <w:b/>
          <w:bCs/>
        </w:rPr>
      </w:pPr>
      <w:r w:rsidRPr="00D00C21">
        <w:rPr>
          <w:b/>
          <w:bCs/>
        </w:rPr>
        <w:t xml:space="preserve">Job Responsibilities </w:t>
      </w:r>
    </w:p>
    <w:p w14:paraId="516E025F" w14:textId="77777777" w:rsidR="00D00C21" w:rsidRDefault="00D00C21" w:rsidP="00D00C21">
      <w:r>
        <w:t xml:space="preserve"> </w:t>
      </w:r>
    </w:p>
    <w:p w14:paraId="378BE98C" w14:textId="751931A6" w:rsidR="00DE73B1" w:rsidRDefault="00DE73B1" w:rsidP="00D00C21">
      <w:pPr>
        <w:numPr>
          <w:ilvl w:val="0"/>
          <w:numId w:val="1"/>
        </w:numPr>
      </w:pPr>
      <w:r w:rsidRPr="00DE73B1">
        <w:t>Establish and maintain key contacts with tribes and explore opportunities to co-create a network of Native partners interested in collaborative conservation efforts.</w:t>
      </w:r>
    </w:p>
    <w:p w14:paraId="379290DF" w14:textId="269E6C87" w:rsidR="00D00C21" w:rsidRDefault="3F46BD30" w:rsidP="00D00C21">
      <w:pPr>
        <w:numPr>
          <w:ilvl w:val="0"/>
          <w:numId w:val="1"/>
        </w:numPr>
      </w:pPr>
      <w:r>
        <w:t xml:space="preserve">The TTS will successfully facilitate access to education, training, and guidance resources on evidence-based opioid use and stimulant use disorders prevention, treatment, recovery, and harm reduction practices to meet </w:t>
      </w:r>
      <w:r w:rsidR="004725C1">
        <w:t xml:space="preserve">the </w:t>
      </w:r>
      <w:r>
        <w:t xml:space="preserve">needs of tribal communities and Tribal Opioid Response (TOR) grantees. </w:t>
      </w:r>
    </w:p>
    <w:p w14:paraId="633B9798" w14:textId="379AEA31" w:rsidR="00D00C21" w:rsidRDefault="3F46BD30" w:rsidP="00D00C21">
      <w:pPr>
        <w:numPr>
          <w:ilvl w:val="0"/>
          <w:numId w:val="1"/>
        </w:numPr>
      </w:pPr>
      <w:r>
        <w:t>The TTS will respond to TA requests and work with individuals and organizations to facilitate planning, communication, and provision of TA that is culturally</w:t>
      </w:r>
      <w:r w:rsidR="004725C1">
        <w:t xml:space="preserve"> </w:t>
      </w:r>
      <w:r>
        <w:t>informed.</w:t>
      </w:r>
    </w:p>
    <w:p w14:paraId="5A48F24F" w14:textId="0D0F5B4B" w:rsidR="00D00C21" w:rsidRDefault="3F46BD30" w:rsidP="00D00C21">
      <w:pPr>
        <w:numPr>
          <w:ilvl w:val="0"/>
          <w:numId w:val="1"/>
        </w:numPr>
      </w:pPr>
      <w:r>
        <w:t>The TTS will lead and supervise TA teams working with tribal communities and TOR grantees, oversee communication channels among TA providers, and ensure proper staffing of tribal TA teams (40%).</w:t>
      </w:r>
    </w:p>
    <w:p w14:paraId="6AC19F70" w14:textId="23D66BCD" w:rsidR="00D00C21" w:rsidRDefault="3F46BD30" w:rsidP="00D00C21">
      <w:pPr>
        <w:numPr>
          <w:ilvl w:val="0"/>
          <w:numId w:val="1"/>
        </w:numPr>
      </w:pPr>
      <w:r>
        <w:t>This position also involves overseeing day-to-day operations of Opioid Response Network (</w:t>
      </w:r>
      <w:r w:rsidRPr="3F46BD30">
        <w:rPr>
          <w:i/>
          <w:iCs/>
        </w:rPr>
        <w:t>ORN</w:t>
      </w:r>
      <w:r>
        <w:t xml:space="preserve">) training and TA protocols that involve high-level coordination with tribal, state, and national partners as well as appropriate triaging of </w:t>
      </w:r>
      <w:r w:rsidRPr="3F46BD30">
        <w:rPr>
          <w:i/>
          <w:iCs/>
        </w:rPr>
        <w:t>ORN</w:t>
      </w:r>
      <w:r>
        <w:t xml:space="preserve"> resources (30%).</w:t>
      </w:r>
    </w:p>
    <w:p w14:paraId="44928D17" w14:textId="54E3542D" w:rsidR="00D00C21" w:rsidRDefault="00D00C21" w:rsidP="00D00C21">
      <w:pPr>
        <w:numPr>
          <w:ilvl w:val="0"/>
          <w:numId w:val="1"/>
        </w:numPr>
      </w:pPr>
      <w:r>
        <w:t>Related responsibilities include working independently to coordinate project activities, data management</w:t>
      </w:r>
      <w:r w:rsidR="004725C1">
        <w:t>,</w:t>
      </w:r>
      <w:r>
        <w:t xml:space="preserve"> and outcome evaluation, and overseeing day-to-day project operations </w:t>
      </w:r>
      <w:r w:rsidR="004725C1">
        <w:t>including</w:t>
      </w:r>
      <w:r>
        <w:t xml:space="preserve"> regular attendance at project meetings (15%).</w:t>
      </w:r>
    </w:p>
    <w:p w14:paraId="408AD5A8" w14:textId="71B177EE" w:rsidR="00D00C21" w:rsidRDefault="3F46BD30" w:rsidP="00D00C21">
      <w:pPr>
        <w:numPr>
          <w:ilvl w:val="0"/>
          <w:numId w:val="1"/>
        </w:numPr>
      </w:pPr>
      <w:r>
        <w:t>The position involves collaboration with high-level tribal, state, and regional agencies; outreach and/or exhibiting to stakeholders and community providers and increasing knowledge about evidence-based practices to address opioid and stimulant use disorders within tribal communities; and opportunities to engage in leadership development (15%).</w:t>
      </w:r>
    </w:p>
    <w:p w14:paraId="146F8D23" w14:textId="77777777" w:rsidR="00DF3203" w:rsidRDefault="00D00C21" w:rsidP="00D00C21">
      <w:pPr>
        <w:numPr>
          <w:ilvl w:val="0"/>
          <w:numId w:val="1"/>
        </w:numPr>
      </w:pPr>
      <w:r>
        <w:t>This position requires an understanding of evidence-based practices</w:t>
      </w:r>
      <w:r w:rsidR="00DF3203">
        <w:t xml:space="preserve"> in prevention,</w:t>
      </w:r>
      <w:r>
        <w:t xml:space="preserve"> treatment,</w:t>
      </w:r>
      <w:r w:rsidR="00DF3203">
        <w:t xml:space="preserve"> </w:t>
      </w:r>
      <w:r>
        <w:t>recovery</w:t>
      </w:r>
      <w:r w:rsidR="00DF3203">
        <w:t>, and harm reduction</w:t>
      </w:r>
      <w:r>
        <w:t xml:space="preserve"> support services for opioid </w:t>
      </w:r>
      <w:r w:rsidR="00DF3203">
        <w:t xml:space="preserve">and stimulant </w:t>
      </w:r>
      <w:r>
        <w:t>use disorder</w:t>
      </w:r>
      <w:r w:rsidR="00DF3203">
        <w:t>s</w:t>
      </w:r>
      <w:r>
        <w:t>,</w:t>
      </w:r>
    </w:p>
    <w:p w14:paraId="5A982771" w14:textId="77777777" w:rsidR="00DF3203" w:rsidRDefault="00DF3203" w:rsidP="00D00C21">
      <w:pPr>
        <w:numPr>
          <w:ilvl w:val="0"/>
          <w:numId w:val="1"/>
        </w:numPr>
      </w:pPr>
      <w:r>
        <w:t>T</w:t>
      </w:r>
      <w:r w:rsidR="00D00C21">
        <w:t xml:space="preserve">he ability to work independently with professionals from a variety of disciplines (i.e., nursing, medicine, social work, and behavioral health). </w:t>
      </w:r>
    </w:p>
    <w:p w14:paraId="045DE4A9" w14:textId="003A6097" w:rsidR="00D00C21" w:rsidRDefault="00D00C21" w:rsidP="00D00C21">
      <w:pPr>
        <w:numPr>
          <w:ilvl w:val="0"/>
          <w:numId w:val="1"/>
        </w:numPr>
      </w:pPr>
      <w:r>
        <w:t>This is a grant-funded position contingent upon continuous funding.</w:t>
      </w:r>
    </w:p>
    <w:p w14:paraId="3255DC82" w14:textId="77777777" w:rsidR="00D00C21" w:rsidRDefault="00D00C21" w:rsidP="00D00C21"/>
    <w:p w14:paraId="2119DB52" w14:textId="29335BCF" w:rsidR="00D00C21" w:rsidRPr="00D00C21" w:rsidRDefault="00D00C21" w:rsidP="00D00C21">
      <w:pPr>
        <w:rPr>
          <w:b/>
          <w:bCs/>
        </w:rPr>
      </w:pPr>
      <w:bookmarkStart w:id="0" w:name="_Hlk103937003"/>
      <w:r w:rsidRPr="00D00C21">
        <w:rPr>
          <w:b/>
          <w:bCs/>
        </w:rPr>
        <w:t>Education</w:t>
      </w:r>
    </w:p>
    <w:p w14:paraId="77FFADE8" w14:textId="302114EC" w:rsidR="00D00C21" w:rsidRDefault="00794D1C" w:rsidP="00D00C21">
      <w:r>
        <w:t>Preferred</w:t>
      </w:r>
      <w:r w:rsidR="00D00C21">
        <w:t>:  Master’s Degree in public health, psychology</w:t>
      </w:r>
      <w:r w:rsidR="004725C1">
        <w:t>,</w:t>
      </w:r>
      <w:r w:rsidR="00D00C21">
        <w:t xml:space="preserve"> or a related field, or </w:t>
      </w:r>
      <w:r w:rsidR="00DF3203">
        <w:t>bachelor’s</w:t>
      </w:r>
      <w:r w:rsidR="00D00C21">
        <w:t xml:space="preserve"> degree with 3-5 years </w:t>
      </w:r>
      <w:r w:rsidR="00DF3203">
        <w:t xml:space="preserve">of </w:t>
      </w:r>
      <w:r w:rsidR="00D00C21">
        <w:t xml:space="preserve">experience in a related field or project management in mental health or behavioral health.  </w:t>
      </w:r>
    </w:p>
    <w:p w14:paraId="26BF844F" w14:textId="77777777" w:rsidR="00D00C21" w:rsidRDefault="00D00C21" w:rsidP="00D00C21"/>
    <w:p w14:paraId="1C439B40" w14:textId="77777777" w:rsidR="00D00C21" w:rsidRPr="00D00C21" w:rsidRDefault="00D00C21" w:rsidP="00D00C21">
      <w:pPr>
        <w:rPr>
          <w:b/>
          <w:bCs/>
        </w:rPr>
      </w:pPr>
      <w:r w:rsidRPr="00D00C21">
        <w:rPr>
          <w:b/>
          <w:bCs/>
        </w:rPr>
        <w:t>Experience</w:t>
      </w:r>
    </w:p>
    <w:p w14:paraId="06DFC51F" w14:textId="063A1B64" w:rsidR="00687E37" w:rsidRPr="000B2F78" w:rsidRDefault="00687E37" w:rsidP="00687E37">
      <w:pPr>
        <w:numPr>
          <w:ilvl w:val="0"/>
          <w:numId w:val="2"/>
        </w:numPr>
      </w:pPr>
      <w:r w:rsidRPr="000B2F78">
        <w:t xml:space="preserve">Experience working with </w:t>
      </w:r>
      <w:r w:rsidR="009C0FFB">
        <w:t>indigenous</w:t>
      </w:r>
      <w:r w:rsidRPr="000B2F78">
        <w:t xml:space="preserve"> people and communities with a solid understanding of native culture, traditions, tribal governments, and issues.</w:t>
      </w:r>
    </w:p>
    <w:p w14:paraId="2EC8CABB" w14:textId="77777777" w:rsidR="00CB4EA3" w:rsidRDefault="00687E37" w:rsidP="00687E37">
      <w:pPr>
        <w:numPr>
          <w:ilvl w:val="0"/>
          <w:numId w:val="2"/>
        </w:numPr>
      </w:pPr>
      <w:r w:rsidRPr="000B2F78">
        <w:t>Proven track record of building and maintaining strong relationships and networks with tribal partners and other diverse stakeholders.</w:t>
      </w:r>
      <w:r>
        <w:t xml:space="preserve"> </w:t>
      </w:r>
    </w:p>
    <w:p w14:paraId="318F2900" w14:textId="68847524" w:rsidR="00687E37" w:rsidRDefault="3F46BD30" w:rsidP="00687E37">
      <w:pPr>
        <w:numPr>
          <w:ilvl w:val="0"/>
          <w:numId w:val="2"/>
        </w:numPr>
      </w:pPr>
      <w:r>
        <w:lastRenderedPageBreak/>
        <w:t>Prior experience in public health and/or technical assistance connected to tribal communities is a plus.</w:t>
      </w:r>
    </w:p>
    <w:p w14:paraId="68A7A3D7" w14:textId="28DF3896" w:rsidR="00D00C21" w:rsidRDefault="3F46BD30" w:rsidP="00D00C21">
      <w:pPr>
        <w:numPr>
          <w:ilvl w:val="0"/>
          <w:numId w:val="2"/>
        </w:numPr>
      </w:pPr>
      <w:r>
        <w:t xml:space="preserve">Demonstrated ability to collaborate effectively with substance use and mental health state and community agencies from a wide variety of disciplines. </w:t>
      </w:r>
    </w:p>
    <w:p w14:paraId="76D50C06" w14:textId="77777777" w:rsidR="00CB4EA3" w:rsidRPr="00CB4EA3" w:rsidRDefault="00CB4EA3" w:rsidP="00CB4EA3">
      <w:pPr>
        <w:numPr>
          <w:ilvl w:val="0"/>
          <w:numId w:val="2"/>
        </w:numPr>
      </w:pPr>
      <w:r w:rsidRPr="00CB4EA3">
        <w:t>Knowledge of and/or experience working in the field of substance use disorder prevention, treatment, harm reduction, or recovery support</w:t>
      </w:r>
    </w:p>
    <w:p w14:paraId="38D26927" w14:textId="77777777" w:rsidR="00D00C21" w:rsidRDefault="00D00C21" w:rsidP="00D00C21">
      <w:pPr>
        <w:numPr>
          <w:ilvl w:val="0"/>
          <w:numId w:val="2"/>
        </w:numPr>
      </w:pPr>
      <w:r>
        <w:t>Knowledge and experience with various computer applications related to project/database management, email processing (e.g., Microsoft Office and Google Suite), and development of documents and educational presentations</w:t>
      </w:r>
    </w:p>
    <w:p w14:paraId="7B18D79B" w14:textId="77777777" w:rsidR="00D00C21" w:rsidRDefault="00D00C21" w:rsidP="00D00C21"/>
    <w:p w14:paraId="03144F5F" w14:textId="77777777" w:rsidR="00D00C21" w:rsidRPr="00D00C21" w:rsidRDefault="00D00C21" w:rsidP="00D00C21">
      <w:pPr>
        <w:rPr>
          <w:b/>
          <w:bCs/>
        </w:rPr>
      </w:pPr>
      <w:r w:rsidRPr="00D00C21">
        <w:rPr>
          <w:b/>
          <w:bCs/>
        </w:rPr>
        <w:t>Job Competencies</w:t>
      </w:r>
    </w:p>
    <w:p w14:paraId="3D359EF1" w14:textId="1AAA3C6F" w:rsidR="00D00C21" w:rsidRDefault="3F46BD30" w:rsidP="00D00C21">
      <w:pPr>
        <w:numPr>
          <w:ilvl w:val="0"/>
          <w:numId w:val="3"/>
        </w:numPr>
      </w:pPr>
      <w:r>
        <w:t>Ability to work as part of a team, set goals and work independently to manage both short- and long-term responsibilities. Extensive virtual/remote work is involved.</w:t>
      </w:r>
    </w:p>
    <w:p w14:paraId="4D1F5C91" w14:textId="77777777" w:rsidR="00D00C21" w:rsidRDefault="00D00C21" w:rsidP="00D00C21">
      <w:pPr>
        <w:numPr>
          <w:ilvl w:val="0"/>
          <w:numId w:val="3"/>
        </w:numPr>
      </w:pPr>
      <w:r>
        <w:t>Flexibility to adapt to changing work conditions and problem solve</w:t>
      </w:r>
    </w:p>
    <w:p w14:paraId="472F0F6D" w14:textId="5A737BAE" w:rsidR="00D00C21" w:rsidRDefault="3F46BD30" w:rsidP="00D00C21">
      <w:pPr>
        <w:numPr>
          <w:ilvl w:val="0"/>
          <w:numId w:val="3"/>
        </w:numPr>
      </w:pPr>
      <w:r>
        <w:t>Ability to develop procedures for identification, assessment, and delivery of intensive TA and fidelity monitoring</w:t>
      </w:r>
    </w:p>
    <w:p w14:paraId="736F9FE3" w14:textId="0AB1810F" w:rsidR="00D00C21" w:rsidRDefault="00D00C21" w:rsidP="00D00C21">
      <w:pPr>
        <w:numPr>
          <w:ilvl w:val="0"/>
          <w:numId w:val="3"/>
        </w:numPr>
      </w:pPr>
      <w:r>
        <w:t xml:space="preserve">Ability to provide input into </w:t>
      </w:r>
      <w:r w:rsidR="00E032DA">
        <w:t xml:space="preserve">the </w:t>
      </w:r>
      <w:r>
        <w:t xml:space="preserve">budget planning process and/or responsibility for controlling and </w:t>
      </w:r>
      <w:r w:rsidR="00687E37">
        <w:t>recommending budget</w:t>
      </w:r>
      <w:r>
        <w:t xml:space="preserve"> expenditures within own area  </w:t>
      </w:r>
    </w:p>
    <w:p w14:paraId="1C55B8C2" w14:textId="77777777" w:rsidR="00D00C21" w:rsidRDefault="00D00C21" w:rsidP="00687E37">
      <w:pPr>
        <w:numPr>
          <w:ilvl w:val="0"/>
          <w:numId w:val="3"/>
        </w:numPr>
      </w:pPr>
      <w:r>
        <w:t xml:space="preserve">Ability to work effectively with people from diverse cultural and educational backgrounds </w:t>
      </w:r>
    </w:p>
    <w:p w14:paraId="1F9DB688" w14:textId="77777777" w:rsidR="00D00C21" w:rsidRDefault="00D00C21" w:rsidP="00687E37">
      <w:pPr>
        <w:numPr>
          <w:ilvl w:val="0"/>
          <w:numId w:val="3"/>
        </w:numPr>
      </w:pPr>
      <w:r>
        <w:t>Excellent organizational and communication skills (verbal and written)</w:t>
      </w:r>
    </w:p>
    <w:p w14:paraId="007040E6" w14:textId="4ABD441E" w:rsidR="00D00C21" w:rsidRDefault="00D00C21" w:rsidP="00687E37">
      <w:pPr>
        <w:numPr>
          <w:ilvl w:val="0"/>
          <w:numId w:val="3"/>
        </w:numPr>
      </w:pPr>
      <w:r>
        <w:t>Familiarity with policies related to behavioral health, especially substance use disorders; evidence-based training methods preferred</w:t>
      </w:r>
    </w:p>
    <w:bookmarkEnd w:id="0"/>
    <w:p w14:paraId="59EB06E4" w14:textId="28744A6C" w:rsidR="00687E37" w:rsidRDefault="00687E37" w:rsidP="00687E37"/>
    <w:p w14:paraId="1057D2CD" w14:textId="77777777" w:rsidR="00687E37" w:rsidRDefault="00687E37" w:rsidP="00687E37"/>
    <w:p w14:paraId="6D766196" w14:textId="77777777" w:rsidR="00D00C21" w:rsidRDefault="00D00C21" w:rsidP="00687E37">
      <w:r>
        <w:t>Requires a valid driver’s license and car for travel throughout the region, will require overnight travel</w:t>
      </w:r>
    </w:p>
    <w:p w14:paraId="7E0DD2B2" w14:textId="77777777" w:rsidR="00CD77F8" w:rsidRDefault="00CD77F8"/>
    <w:sectPr w:rsidR="00CD77F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27D3F" w14:textId="77777777" w:rsidR="00446E47" w:rsidRDefault="00446E47" w:rsidP="00F928FA">
      <w:r>
        <w:separator/>
      </w:r>
    </w:p>
  </w:endnote>
  <w:endnote w:type="continuationSeparator" w:id="0">
    <w:p w14:paraId="7CA69311" w14:textId="77777777" w:rsidR="00446E47" w:rsidRDefault="00446E47" w:rsidP="00F92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A31CF" w14:textId="77777777" w:rsidR="00F928FA" w:rsidRDefault="00F928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34370F" w14:textId="77777777" w:rsidR="00F928FA" w:rsidRDefault="00F928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14862B" w14:textId="77777777" w:rsidR="00F928FA" w:rsidRDefault="00F928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94C54D" w14:textId="77777777" w:rsidR="00446E47" w:rsidRDefault="00446E47" w:rsidP="00F928FA">
      <w:r>
        <w:separator/>
      </w:r>
    </w:p>
  </w:footnote>
  <w:footnote w:type="continuationSeparator" w:id="0">
    <w:p w14:paraId="3A29FC82" w14:textId="77777777" w:rsidR="00446E47" w:rsidRDefault="00446E47" w:rsidP="00F92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7CB1D2" w14:textId="77777777" w:rsidR="00F928FA" w:rsidRDefault="00F928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85541469"/>
      <w:docPartObj>
        <w:docPartGallery w:val="Watermarks"/>
        <w:docPartUnique/>
      </w:docPartObj>
    </w:sdtPr>
    <w:sdtContent>
      <w:p w14:paraId="040FE013" w14:textId="3823B1A0" w:rsidR="00F928FA" w:rsidRDefault="00000000">
        <w:pPr>
          <w:pStyle w:val="Header"/>
        </w:pPr>
        <w:r>
          <w:rPr>
            <w:noProof/>
          </w:rPr>
          <w:pict w14:anchorId="516C0FF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1025" type="#_x0000_t136" style="position:absolute;margin-left:0;margin-top:0;width:468pt;height:280.8pt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54AAC" w14:textId="77777777" w:rsidR="00F928FA" w:rsidRDefault="00F928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413B28"/>
    <w:multiLevelType w:val="hybridMultilevel"/>
    <w:tmpl w:val="729E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84B22"/>
    <w:multiLevelType w:val="hybridMultilevel"/>
    <w:tmpl w:val="349EE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DE4927"/>
    <w:multiLevelType w:val="hybridMultilevel"/>
    <w:tmpl w:val="A87E7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0036237">
    <w:abstractNumId w:val="1"/>
  </w:num>
  <w:num w:numId="2" w16cid:durableId="855844469">
    <w:abstractNumId w:val="0"/>
  </w:num>
  <w:num w:numId="3" w16cid:durableId="2057313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DA2NTY1MDMzNjFT0lEKTi0uzszPAykwrAUAdq1UuiwAAAA="/>
  </w:docVars>
  <w:rsids>
    <w:rsidRoot w:val="00583653"/>
    <w:rsid w:val="000B2F78"/>
    <w:rsid w:val="00134437"/>
    <w:rsid w:val="00437919"/>
    <w:rsid w:val="00446E47"/>
    <w:rsid w:val="004725C1"/>
    <w:rsid w:val="00497768"/>
    <w:rsid w:val="00507503"/>
    <w:rsid w:val="00583653"/>
    <w:rsid w:val="005A519F"/>
    <w:rsid w:val="005B1BC1"/>
    <w:rsid w:val="00687E37"/>
    <w:rsid w:val="00794D1C"/>
    <w:rsid w:val="009C0FFB"/>
    <w:rsid w:val="009C1439"/>
    <w:rsid w:val="00B04122"/>
    <w:rsid w:val="00BC617F"/>
    <w:rsid w:val="00C5030A"/>
    <w:rsid w:val="00CB4EA3"/>
    <w:rsid w:val="00CD77F8"/>
    <w:rsid w:val="00D00C21"/>
    <w:rsid w:val="00DE73B1"/>
    <w:rsid w:val="00DF3203"/>
    <w:rsid w:val="00E032DA"/>
    <w:rsid w:val="00E40DA0"/>
    <w:rsid w:val="00E73E6B"/>
    <w:rsid w:val="00F6044D"/>
    <w:rsid w:val="00F928FA"/>
    <w:rsid w:val="3F46B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68FBC5"/>
  <w15:chartTrackingRefBased/>
  <w15:docId w15:val="{C4115438-4E51-4A33-8E63-1ED09D433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0C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B4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4E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4E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4E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4EA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28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28FA"/>
  </w:style>
  <w:style w:type="paragraph" w:styleId="Footer">
    <w:name w:val="footer"/>
    <w:basedOn w:val="Normal"/>
    <w:link w:val="FooterChar"/>
    <w:uiPriority w:val="99"/>
    <w:unhideWhenUsed/>
    <w:rsid w:val="00F928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28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3</Words>
  <Characters>3896</Characters>
  <Application>Microsoft Office Word</Application>
  <DocSecurity>0</DocSecurity>
  <Lines>71</Lines>
  <Paragraphs>32</Paragraphs>
  <ScaleCrop>false</ScaleCrop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mer, Rachel</dc:creator>
  <cp:keywords/>
  <dc:description/>
  <cp:lastModifiedBy>Hagle, Holly</cp:lastModifiedBy>
  <cp:revision>2</cp:revision>
  <dcterms:created xsi:type="dcterms:W3CDTF">2024-06-22T22:21:00Z</dcterms:created>
  <dcterms:modified xsi:type="dcterms:W3CDTF">2024-06-22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73222c3b55a5f2a9ae478f489ae8da691131e2ae44a6c0760b0a19e70ff74e</vt:lpwstr>
  </property>
</Properties>
</file>